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07" w:type="pct"/>
        <w:tblInd w:w="-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"/>
        <w:gridCol w:w="3914"/>
        <w:gridCol w:w="1253"/>
        <w:gridCol w:w="679"/>
        <w:gridCol w:w="2578"/>
        <w:gridCol w:w="4516"/>
        <w:gridCol w:w="1026"/>
        <w:gridCol w:w="6966"/>
      </w:tblGrid>
      <w:tr w:rsidR="00602F7D" w:rsidRPr="00DE7D30" w14:paraId="1643A4CA" w14:textId="77777777" w:rsidTr="00890208">
        <w:trPr>
          <w:gridBefore w:val="1"/>
          <w:wBefore w:w="105" w:type="pct"/>
          <w:trHeight w:val="450"/>
        </w:trPr>
        <w:tc>
          <w:tcPr>
            <w:tcW w:w="4895" w:type="pct"/>
            <w:gridSpan w:val="7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890208">
        <w:trPr>
          <w:gridBefore w:val="1"/>
          <w:wBefore w:w="105" w:type="pct"/>
          <w:trHeight w:val="413"/>
        </w:trPr>
        <w:tc>
          <w:tcPr>
            <w:tcW w:w="1208" w:type="pct"/>
            <w:gridSpan w:val="2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687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6825970" w:rsidR="0000007A" w:rsidRPr="00DE7D30" w:rsidRDefault="00F32259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32259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890208">
        <w:trPr>
          <w:gridBefore w:val="1"/>
          <w:wBefore w:w="105" w:type="pct"/>
          <w:trHeight w:val="290"/>
        </w:trPr>
        <w:tc>
          <w:tcPr>
            <w:tcW w:w="1208" w:type="pct"/>
            <w:gridSpan w:val="2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687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DF09C3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32259">
              <w:rPr>
                <w:rFonts w:ascii="Arial" w:hAnsi="Arial" w:cs="Arial"/>
                <w:b/>
                <w:bCs/>
                <w:szCs w:val="28"/>
                <w:lang w:val="en-GB"/>
              </w:rPr>
              <w:t>999.</w:t>
            </w:r>
            <w:r w:rsidR="00890208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890208">
        <w:trPr>
          <w:gridBefore w:val="1"/>
          <w:wBefore w:w="105" w:type="pct"/>
          <w:trHeight w:val="650"/>
        </w:trPr>
        <w:tc>
          <w:tcPr>
            <w:tcW w:w="1208" w:type="pct"/>
            <w:gridSpan w:val="2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687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1D69C8F" w:rsidR="0000007A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32259">
              <w:rPr>
                <w:rFonts w:ascii="Arial" w:hAnsi="Arial" w:cs="Arial"/>
                <w:b/>
                <w:szCs w:val="28"/>
                <w:lang w:val="en-GB"/>
              </w:rPr>
              <w:t>The Art of Managing Limited Digital Resources in Start-ups</w:t>
            </w:r>
          </w:p>
        </w:tc>
      </w:tr>
      <w:tr w:rsidR="00CF0BBB" w:rsidRPr="00DE7D30" w14:paraId="6D508B1C" w14:textId="77777777" w:rsidTr="00890208">
        <w:trPr>
          <w:gridBefore w:val="1"/>
          <w:wBefore w:w="105" w:type="pct"/>
          <w:trHeight w:val="332"/>
        </w:trPr>
        <w:tc>
          <w:tcPr>
            <w:tcW w:w="1208" w:type="pct"/>
            <w:gridSpan w:val="2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687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2EFE35" w:rsidR="00CF0BBB" w:rsidRPr="00DE7D30" w:rsidRDefault="00F322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4894" w:type="pct"/>
            <w:gridSpan w:val="7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1367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99" w:type="pct"/>
            <w:gridSpan w:val="3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29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</w:trPr>
        <w:tc>
          <w:tcPr>
            <w:tcW w:w="1367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899" w:type="pct"/>
            <w:gridSpan w:val="3"/>
          </w:tcPr>
          <w:p w14:paraId="62B0017C" w14:textId="6CD5E5DD" w:rsidR="00204D68" w:rsidRPr="00DE7D30" w:rsidRDefault="000B5FF7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629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554"/>
        </w:trPr>
        <w:tc>
          <w:tcPr>
            <w:tcW w:w="1367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899" w:type="pct"/>
            <w:gridSpan w:val="3"/>
          </w:tcPr>
          <w:p w14:paraId="7E1456D1" w14:textId="5070B26A" w:rsidR="00D9392F" w:rsidRPr="00DE7D30" w:rsidRDefault="000B5FF7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574"/>
        </w:trPr>
        <w:tc>
          <w:tcPr>
            <w:tcW w:w="1367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899" w:type="pct"/>
            <w:gridSpan w:val="3"/>
          </w:tcPr>
          <w:p w14:paraId="1D6A4D69" w14:textId="454017DF" w:rsidR="00D9392F" w:rsidRPr="00DE7D30" w:rsidRDefault="000B5FF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899" w:type="pct"/>
            <w:gridSpan w:val="3"/>
          </w:tcPr>
          <w:p w14:paraId="50A78266" w14:textId="46E0A70B" w:rsidR="00FB3DE3" w:rsidRPr="00DE7D30" w:rsidRDefault="000B5FF7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899" w:type="pct"/>
            <w:gridSpan w:val="3"/>
          </w:tcPr>
          <w:p w14:paraId="5C93CB83" w14:textId="33753374" w:rsidR="004430CD" w:rsidRPr="00DE7D30" w:rsidRDefault="000B5FF7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Is appropriate with illustrations required for ease of understanding</w:t>
            </w:r>
          </w:p>
        </w:tc>
        <w:tc>
          <w:tcPr>
            <w:tcW w:w="1629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890208">
        <w:tblPrEx>
          <w:shd w:val="clear" w:color="auto" w:fill="auto"/>
          <w:tblCellMar>
            <w:left w:w="108" w:type="dxa"/>
            <w:right w:w="108" w:type="dxa"/>
          </w:tblCellMar>
        </w:tblPrEx>
        <w:trPr>
          <w:gridBefore w:val="1"/>
          <w:wBefore w:w="105" w:type="pct"/>
          <w:trHeight w:val="1178"/>
        </w:trPr>
        <w:tc>
          <w:tcPr>
            <w:tcW w:w="1367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899" w:type="pct"/>
            <w:gridSpan w:val="3"/>
          </w:tcPr>
          <w:p w14:paraId="6D532B8F" w14:textId="32984919" w:rsidR="005F184C" w:rsidRPr="00DE7D30" w:rsidRDefault="000B5FF7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29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4D81" w:rsidRPr="00340561" w14:paraId="15EF6445" w14:textId="77777777" w:rsidTr="00890208">
        <w:trPr>
          <w:gridAfter w:val="2"/>
          <w:wAfter w:w="1869" w:type="pct"/>
        </w:trPr>
        <w:tc>
          <w:tcPr>
            <w:tcW w:w="3131" w:type="pct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53DC1" w14:textId="77777777" w:rsidR="00F14D81" w:rsidRPr="00340561" w:rsidRDefault="00F14D81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94EFA90" w14:textId="77777777" w:rsidR="00F14D81" w:rsidRPr="00340561" w:rsidRDefault="00F14D81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4D81" w:rsidRPr="00340561" w14:paraId="06ACDF8C" w14:textId="77777777" w:rsidTr="00890208">
        <w:trPr>
          <w:gridAfter w:val="2"/>
          <w:wAfter w:w="1869" w:type="pct"/>
        </w:trPr>
        <w:tc>
          <w:tcPr>
            <w:tcW w:w="1020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6B82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B715CB" w14:textId="77777777" w:rsidR="00F14D81" w:rsidRPr="00340561" w:rsidRDefault="00F14D81" w:rsidP="00633F90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055" w:type="pct"/>
            <w:shd w:val="clear" w:color="auto" w:fill="auto"/>
          </w:tcPr>
          <w:p w14:paraId="17CBF619" w14:textId="77777777" w:rsidR="00F14D81" w:rsidRPr="00340561" w:rsidRDefault="00F14D81" w:rsidP="00633F9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F14D81" w:rsidRPr="00340561" w14:paraId="4871D195" w14:textId="77777777" w:rsidTr="00890208">
        <w:trPr>
          <w:gridAfter w:val="2"/>
          <w:wAfter w:w="1869" w:type="pct"/>
          <w:trHeight w:val="890"/>
        </w:trPr>
        <w:tc>
          <w:tcPr>
            <w:tcW w:w="1020" w:type="pct"/>
            <w:gridSpan w:val="2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8B5C2" w14:textId="77777777" w:rsidR="00F14D81" w:rsidRPr="00340561" w:rsidRDefault="00F14D81" w:rsidP="00633F90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36319A49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8AEF3" w14:textId="77777777" w:rsidR="00F14D81" w:rsidRPr="00340561" w:rsidRDefault="00F14D81" w:rsidP="00633F90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0A5C5E3F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49852AF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55" w:type="pct"/>
            <w:shd w:val="clear" w:color="auto" w:fill="auto"/>
            <w:vAlign w:val="center"/>
          </w:tcPr>
          <w:p w14:paraId="32A8B51A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D3882C3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FD1DEC" w14:textId="77777777" w:rsidR="00F14D81" w:rsidRPr="00340561" w:rsidRDefault="00F14D81" w:rsidP="00633F90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51821BB7" w14:textId="77777777" w:rsidR="00F14D81" w:rsidRDefault="00F14D81" w:rsidP="00F14D81"/>
    <w:p w14:paraId="44A1D389" w14:textId="2CC911D0" w:rsidR="00F14D81" w:rsidRDefault="00F14D81" w:rsidP="00F14D81"/>
    <w:p w14:paraId="38BD3626" w14:textId="450C59C0" w:rsidR="00890208" w:rsidRDefault="00890208" w:rsidP="00F14D81"/>
    <w:p w14:paraId="05DBF63E" w14:textId="77777777" w:rsidR="00890208" w:rsidRDefault="00890208" w:rsidP="00F14D81"/>
    <w:bookmarkEnd w:id="0"/>
    <w:p w14:paraId="0F3D0551" w14:textId="77777777" w:rsidR="00F14D81" w:rsidRDefault="00F14D81" w:rsidP="00F14D81"/>
    <w:p w14:paraId="39592ABB" w14:textId="77777777" w:rsidR="00890208" w:rsidRPr="006D6483" w:rsidRDefault="00890208" w:rsidP="00890208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52298E97" w14:textId="1BB125E2" w:rsidR="0000007A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6070B7E" w14:textId="2D5C0360" w:rsidR="00F85705" w:rsidRPr="00DE7D30" w:rsidRDefault="00F85705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>
        <w:rPr>
          <w:rFonts w:ascii="Arial" w:hAnsi="Arial" w:cs="Arial"/>
        </w:rPr>
        <w:t xml:space="preserve">Joshua W. </w:t>
      </w:r>
      <w:proofErr w:type="spellStart"/>
      <w:r>
        <w:rPr>
          <w:rFonts w:ascii="Arial" w:hAnsi="Arial" w:cs="Arial"/>
        </w:rPr>
        <w:t>Chesol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isi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versity</w:t>
      </w:r>
      <w:proofErr w:type="spellEnd"/>
      <w:r>
        <w:rPr>
          <w:rFonts w:ascii="Arial" w:hAnsi="Arial" w:cs="Arial"/>
        </w:rPr>
        <w:t>, Kenya</w:t>
      </w:r>
      <w:bookmarkStart w:id="1" w:name="_GoBack"/>
      <w:bookmarkEnd w:id="1"/>
    </w:p>
    <w:sectPr w:rsidR="00F85705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E95A5" w14:textId="77777777" w:rsidR="00AB2315" w:rsidRPr="0000007A" w:rsidRDefault="00AB2315" w:rsidP="0099583E">
      <w:r>
        <w:separator/>
      </w:r>
    </w:p>
  </w:endnote>
  <w:endnote w:type="continuationSeparator" w:id="0">
    <w:p w14:paraId="36C8F8BC" w14:textId="77777777" w:rsidR="00AB2315" w:rsidRPr="0000007A" w:rsidRDefault="00AB231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F83E9" w14:textId="77777777" w:rsidR="00AB2315" w:rsidRPr="0000007A" w:rsidRDefault="00AB2315" w:rsidP="0099583E">
      <w:r>
        <w:separator/>
      </w:r>
    </w:p>
  </w:footnote>
  <w:footnote w:type="continuationSeparator" w:id="0">
    <w:p w14:paraId="6CB5D3FB" w14:textId="77777777" w:rsidR="00AB2315" w:rsidRPr="0000007A" w:rsidRDefault="00AB231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5FF7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280A"/>
    <w:rsid w:val="00293482"/>
    <w:rsid w:val="002A3D7C"/>
    <w:rsid w:val="002B362F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5252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C340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32F57"/>
    <w:rsid w:val="00846F1F"/>
    <w:rsid w:val="0085546D"/>
    <w:rsid w:val="0087201B"/>
    <w:rsid w:val="00877F10"/>
    <w:rsid w:val="00882091"/>
    <w:rsid w:val="00890208"/>
    <w:rsid w:val="00893E75"/>
    <w:rsid w:val="00895D0A"/>
    <w:rsid w:val="008B265C"/>
    <w:rsid w:val="008C2F62"/>
    <w:rsid w:val="008C4B1F"/>
    <w:rsid w:val="008C75AD"/>
    <w:rsid w:val="008D020E"/>
    <w:rsid w:val="008D7443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79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2315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42A8"/>
    <w:rsid w:val="00B53059"/>
    <w:rsid w:val="00B562D2"/>
    <w:rsid w:val="00B62087"/>
    <w:rsid w:val="00B62F41"/>
    <w:rsid w:val="00B63782"/>
    <w:rsid w:val="00B760E1"/>
    <w:rsid w:val="00B821F4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5BA1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14D81"/>
    <w:rsid w:val="00F2643C"/>
    <w:rsid w:val="00F32259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5705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2F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32F5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2F5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6</cp:revision>
  <cp:lastPrinted>2024-05-21T08:43:00Z</cp:lastPrinted>
  <dcterms:created xsi:type="dcterms:W3CDTF">2024-05-21T08:59:00Z</dcterms:created>
  <dcterms:modified xsi:type="dcterms:W3CDTF">2026-02-18T05:26:00Z</dcterms:modified>
</cp:coreProperties>
</file>